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43BFF" w14:textId="7DFC407E" w:rsidR="00A658EA" w:rsidRPr="00011283" w:rsidRDefault="00011283" w:rsidP="003357F8">
      <w:pPr>
        <w:pStyle w:val="BodyText"/>
        <w:ind w:firstLine="0"/>
      </w:pPr>
      <w:r>
        <w:t>Appendix B</w:t>
      </w:r>
    </w:p>
    <w:p w14:paraId="5FFE4FF8" w14:textId="77777777" w:rsidR="00A658EA" w:rsidRPr="00A658EA" w:rsidRDefault="00A658EA" w:rsidP="003357F8">
      <w:pPr>
        <w:pStyle w:val="BodyText"/>
        <w:ind w:firstLine="0"/>
      </w:pPr>
      <w:r w:rsidRPr="00A658EA">
        <w:t>Gantt Chart</w:t>
      </w:r>
    </w:p>
    <w:tbl>
      <w:tblPr>
        <w:tblpPr w:leftFromText="180" w:rightFromText="180" w:vertAnchor="text" w:horzAnchor="margin" w:tblpXSpec="center" w:tblpY="1411"/>
        <w:tblW w:w="15446" w:type="dxa"/>
        <w:tblLook w:val="04A0" w:firstRow="1" w:lastRow="0" w:firstColumn="1" w:lastColumn="0" w:noHBand="0" w:noVBand="1"/>
      </w:tblPr>
      <w:tblGrid>
        <w:gridCol w:w="3754"/>
        <w:gridCol w:w="1016"/>
        <w:gridCol w:w="706"/>
        <w:gridCol w:w="792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  <w:gridCol w:w="706"/>
      </w:tblGrid>
      <w:tr w:rsidR="003357F8" w:rsidRPr="001231DF" w14:paraId="62B577D2" w14:textId="77777777" w:rsidTr="007E3FC1">
        <w:trPr>
          <w:gridAfter w:val="1"/>
          <w:wAfter w:w="706" w:type="dxa"/>
          <w:trHeight w:val="315"/>
        </w:trPr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CEFC" w14:textId="77777777" w:rsidR="003357F8" w:rsidRPr="001231DF" w:rsidRDefault="003357F8" w:rsidP="007E3FC1">
            <w:pPr>
              <w:spacing w:line="240" w:lineRule="auto"/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76FB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  <w:r w:rsidRPr="001231DF">
              <w:rPr>
                <w:b/>
                <w:bCs/>
                <w:color w:val="000000"/>
              </w:rPr>
              <w:t>NR702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C686E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1782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59E01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8D04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DA7A6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552EF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B8D8B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  <w:r w:rsidRPr="001231DF">
              <w:rPr>
                <w:b/>
                <w:bCs/>
                <w:color w:val="000000"/>
              </w:rPr>
              <w:t>NR705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C47F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BFC0D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563D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41FF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E9353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C021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357F8" w:rsidRPr="001231DF" w14:paraId="411CBEAF" w14:textId="77777777" w:rsidTr="007E3FC1">
        <w:trPr>
          <w:gridAfter w:val="1"/>
          <w:wAfter w:w="706" w:type="dxa"/>
          <w:trHeight w:val="315"/>
        </w:trPr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C29837" w14:textId="77777777" w:rsidR="003357F8" w:rsidRPr="001231DF" w:rsidRDefault="003357F8" w:rsidP="007E3FC1">
            <w:pPr>
              <w:spacing w:line="240" w:lineRule="auto"/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566985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1AF09A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8D2342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8E5040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986B6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1B77B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8A87A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40C0A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BEAC8E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EA405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1724E4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EF06D5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0893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3B828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357F8" w:rsidRPr="001231DF" w14:paraId="2963C704" w14:textId="77777777" w:rsidTr="007E3FC1">
        <w:trPr>
          <w:trHeight w:val="1035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C057C" w14:textId="77777777" w:rsidR="003357F8" w:rsidRPr="001231DF" w:rsidRDefault="003357F8" w:rsidP="007E3FC1">
            <w:pPr>
              <w:spacing w:line="240" w:lineRule="auto"/>
              <w:jc w:val="center"/>
              <w:rPr>
                <w:b/>
                <w:bCs/>
                <w:color w:val="000000"/>
              </w:rPr>
            </w:pPr>
            <w:r w:rsidRPr="001231DF">
              <w:rPr>
                <w:b/>
                <w:bCs/>
                <w:color w:val="000000"/>
              </w:rPr>
              <w:t>Activity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BFB2B94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1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DC3BC2F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2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91734BB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3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A4EEC16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4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0C3CF07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5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2E9FA82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 xml:space="preserve">Week 6 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153C4B8F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7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52B7568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8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F43E30F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1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5A6A8CD7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2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4A9FE81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3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8957201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4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84373B8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5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EBB2E23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 xml:space="preserve">Week 6 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DE5DBD1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7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62EB85D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8</w:t>
            </w:r>
          </w:p>
        </w:tc>
      </w:tr>
      <w:tr w:rsidR="003357F8" w:rsidRPr="001231DF" w14:paraId="75509634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6A843" w14:textId="77777777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 w:rsidRPr="001231DF">
              <w:rPr>
                <w:color w:val="000000"/>
              </w:rPr>
              <w:t>Meet with faculty/preceptor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1FAF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962542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4B8E8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084650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66F73" w14:textId="1C59C878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0353885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3FC1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E807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3729315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25E0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413932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DC01B" w14:textId="17569EF5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22606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color w:val="000000"/>
                <w:sz w:val="22"/>
                <w:szCs w:val="22"/>
              </w:rPr>
              <w:id w:val="-117479009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20FA0EE" w14:textId="2421AD42" w:rsidR="003357F8" w:rsidRPr="001231DF" w:rsidRDefault="00DE047E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D8B20" w14:textId="7183D84A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3340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1B1A" w14:textId="10DD5584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18590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F8213" w14:textId="5AA32363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7807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DCD46" w14:textId="703942BF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476714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8BD02" w14:textId="14E8920D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75865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7F9FA" w14:textId="78C69266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83000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B63A" w14:textId="03B1F39F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348227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490B4" w14:textId="75F15DEF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022522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04E16" w14:textId="6A230E7A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74614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565F1356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F3E9B" w14:textId="77777777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Develop DNP project propos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18193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580602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9FE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9915176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sdt>
          <w:sdtPr>
            <w:rPr>
              <w:color w:val="000000"/>
              <w:sz w:val="22"/>
              <w:szCs w:val="22"/>
            </w:rPr>
            <w:id w:val="34861595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4B6F693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10639914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6A1E2BD5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3777401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228480B1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1119262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5049D8DF" w14:textId="7A6E053B" w:rsidR="003357F8" w:rsidRPr="001231DF" w:rsidRDefault="00DE047E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1C34C" w14:textId="1E819A4D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9917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DFDC0" w14:textId="01BBCA98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552965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C58A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643932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12D4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132445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38C6A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69252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E5CC8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467395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A26D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96641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01655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3883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8C8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70784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DD69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01863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1F756164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759CF7" w14:textId="77777777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Submit Chamber</w:t>
            </w:r>
            <w:r w:rsidR="00121C3F">
              <w:rPr>
                <w:color w:val="000000"/>
              </w:rPr>
              <w:t>lain University IRB predetermination process review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37795" w14:textId="5B9659CE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455248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color w:val="000000"/>
                <w:sz w:val="22"/>
                <w:szCs w:val="22"/>
              </w:rPr>
              <w:id w:val="-120448808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4CDF96C0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sdtContent>
          </w:sdt>
        </w:tc>
        <w:sdt>
          <w:sdtPr>
            <w:rPr>
              <w:color w:val="000000"/>
              <w:sz w:val="22"/>
              <w:szCs w:val="22"/>
            </w:rPr>
            <w:id w:val="9200656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8A714E6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1101815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7CD98A87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-1693684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40A4481E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989600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796F701A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C810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4600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F568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494216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7DA46" w14:textId="3CD4CB12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67894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DB016" w14:textId="4B12DCA0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61112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8EAD2" w14:textId="4523E34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9579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56848" w14:textId="2A15F331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43589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E84DF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3392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C3C5F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5601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4EECA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136485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992E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462413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F541D" w:rsidRPr="001231DF" w14:paraId="5429E7B2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DCE737" w14:textId="66AA76C0" w:rsidR="007F541D" w:rsidRDefault="007F541D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Consultation with Statistician regarding data management and analysis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F13C2" w14:textId="59E5D79B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77088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C5A6BC" w14:textId="42F6D0BE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15418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A490C" w14:textId="0908B7AC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6422722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283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F12788" w14:textId="170E0A7C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6225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1283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63B8A" w14:textId="50D4B4D7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367255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6DA47" w14:textId="561ACB6B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147361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091AA" w14:textId="0AE4350C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61752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B0DF41" w14:textId="2E73B774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464773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198CD" w14:textId="75392B04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52587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FFE8A8" w14:textId="5DDBD779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874521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D5C5B" w14:textId="29AFC031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464313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CFB67" w14:textId="4EB80681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39551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59148" w14:textId="29D608EE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031258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36273" w14:textId="3F9F698D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16515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E4DA2D" w14:textId="1D92ED59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64640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2C8B1" w14:textId="03A8FF73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6495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7F541D" w:rsidRPr="001231DF" w14:paraId="3B649800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B5C97D" w14:textId="1D280481" w:rsidR="007F541D" w:rsidRDefault="007F541D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Evaluate and Appraise evidence utilizing John Hopkins Evidence Summary Too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F7E13" w14:textId="6797679B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4381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48B8C" w14:textId="12272F33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9122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BA623C" w14:textId="0493058D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459084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7729C" w14:textId="04B8B344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370889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4AA34" w14:textId="1D381AC9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5437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927D6F" w14:textId="15EB8D35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3918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E2DE6C" w14:textId="13C047D7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14728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B9993" w14:textId="5ABE8DEB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878688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F42B0" w14:textId="6DEA45CA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81949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E532C" w14:textId="6B5B3636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02389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9ABC9" w14:textId="393F5387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96727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FE79B" w14:textId="01C878BD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61911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4F7E1" w14:textId="51722B0C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573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65E85" w14:textId="6DEC2146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85104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50C81" w14:textId="3977A61C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8982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DD71D4" w14:textId="150CAF62" w:rsidR="007F541D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132433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51780" w:rsidRPr="001231DF" w14:paraId="680DD558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4172FF" w14:textId="469ABCCB" w:rsidR="00951780" w:rsidRDefault="00951780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Write Review of Literature for DNP Project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E551DD" w14:textId="587F4CFE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33179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827216" w14:textId="4A8DD558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41261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F97EC" w14:textId="41F89E62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38969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542216" w14:textId="12C1030C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3632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C6874" w14:textId="5E0775F7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26228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00866" w14:textId="51DEBD44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3853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F1E39" w14:textId="69E2B83E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7013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76380" w14:textId="177D95B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94237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0E377" w14:textId="415E9551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010258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132E63" w14:textId="230F4CCB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01381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E763DB" w14:textId="5FFCD2DB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13878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EEA4DE" w14:textId="23B52478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8827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7D076" w14:textId="78805264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483616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45035A" w14:textId="00745FD7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558594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9E6E49" w14:textId="382F1CE5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94775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9B126" w14:textId="676E8E39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76834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51780" w:rsidRPr="001231DF" w14:paraId="6D0D6BEC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B3CCA" w14:textId="6E54A647" w:rsidR="00951780" w:rsidRDefault="00951780" w:rsidP="007E3FC1">
            <w:pPr>
              <w:spacing w:line="240" w:lineRule="auto"/>
              <w:rPr>
                <w:color w:val="000000"/>
              </w:rPr>
            </w:pPr>
            <w:r>
              <w:t>The DNP student will assess and review the intake screening process and treatment delivery process</w:t>
            </w:r>
            <w:r w:rsidR="003D4240">
              <w:t xml:space="preserve"> at the practicum site primary care clinic</w:t>
            </w:r>
            <w:r>
              <w:t>.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48120A" w14:textId="73E942FD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336593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E8B863" w14:textId="14A8DDC0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87738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F694FE" w14:textId="370EAC73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3094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BEA4BE" w14:textId="6E2E4CC9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317031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C3105F" w14:textId="07CAE3D7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2048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7F662" w14:textId="76C413A3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4143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9400B0" w14:textId="10BC1524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59657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EB6024" w14:textId="5F236842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058584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416D3" w14:textId="142F3955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992904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C7D03" w14:textId="5FEED9A4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354925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4A632" w14:textId="7092B9B1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70976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8984B" w14:textId="2D9BAB7B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45908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73DB4" w14:textId="4D643F92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22112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06EEAA" w14:textId="3A3F582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9675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EEC84" w14:textId="44FA08D1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78843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C44811" w14:textId="77E3463A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58704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51780" w:rsidRPr="001231DF" w14:paraId="1A3832B4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E1EF6A" w14:textId="23D8D621" w:rsidR="00951780" w:rsidRDefault="00951780" w:rsidP="007E3FC1">
            <w:pPr>
              <w:spacing w:line="240" w:lineRule="auto"/>
            </w:pPr>
            <w:r>
              <w:lastRenderedPageBreak/>
              <w:t>The DNP student will meet with the primary care clinic stakeholders and clinic staff to ensure buy-in for implementing CCBT.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AA7965" w14:textId="64A4F9C0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8200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FE0E5" w14:textId="063F0C96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61883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39CCB" w14:textId="0B2658C8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29168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2C4EE" w14:textId="2F3EF19A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34215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9A63D" w14:textId="64EDDF92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6562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B72D1" w14:textId="16140781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07512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06AC1" w14:textId="4E552573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1823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BC5C1C" w14:textId="72CB6F6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034264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66A86" w14:textId="75026721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494771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D1740A" w14:textId="1301D10E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095085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5D89E9" w14:textId="511EFF4E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86003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808729" w14:textId="67F160E4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075932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CE0FBA" w14:textId="533CD008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484669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E389F" w14:textId="358E0CBC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535088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0F14BC" w14:textId="5DA8A289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474061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B5C7F" w14:textId="36D9DE48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95911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951780" w:rsidRPr="001231DF" w14:paraId="67C262D6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6CA1A" w14:textId="5FB53165" w:rsidR="00951780" w:rsidRDefault="002A4D17" w:rsidP="007E3FC1">
            <w:pPr>
              <w:spacing w:line="240" w:lineRule="auto"/>
            </w:pPr>
            <w:r>
              <w:t>T</w:t>
            </w:r>
            <w:r w:rsidR="00951780">
              <w:t>he DNP student will prepare content and material for CCBT educational sessions and the implementation phase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4403B" w14:textId="2B5D8453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3888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0E9C8" w14:textId="6A7933C3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249179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D56909" w14:textId="7E21C1B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41717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B4DC4" w14:textId="537B0233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227889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534DB1" w14:textId="7367A7CD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386030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D851F2" w14:textId="5052DF30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365097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C982A" w14:textId="38D43A25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318726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F668A3" w14:textId="5CE18F4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91476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905D7" w14:textId="34DAC76D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375845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01CDAA" w14:textId="52340E59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10433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BD450" w14:textId="73920B50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589961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4CEDEF" w14:textId="126DC48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5719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0C0BE" w14:textId="579C40AE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96736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F0778" w14:textId="2AB27DEF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649212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E8D9E" w14:textId="5DD91284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190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1BA62A" w14:textId="49B4ABFA" w:rsidR="00951780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037079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49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1984FF4C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5F904" w14:textId="5655E34B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 w:rsidRPr="001231DF">
              <w:rPr>
                <w:color w:val="000000"/>
              </w:rPr>
              <w:t>Education will be provided</w:t>
            </w:r>
            <w:r w:rsidR="00DE3CB0">
              <w:rPr>
                <w:color w:val="000000"/>
              </w:rPr>
              <w:t xml:space="preserve"> </w:t>
            </w:r>
            <w:r w:rsidR="00011283">
              <w:rPr>
                <w:color w:val="000000"/>
              </w:rPr>
              <w:t xml:space="preserve">to practicum site staff </w:t>
            </w:r>
            <w:r w:rsidR="00DE3CB0">
              <w:rPr>
                <w:color w:val="000000"/>
              </w:rPr>
              <w:t>about CCBT- 2-hour in-person educational offering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EF76D" w14:textId="527C4365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02634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178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color w:val="000000"/>
              <w:sz w:val="22"/>
              <w:szCs w:val="22"/>
            </w:rPr>
            <w:id w:val="-444860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AF6FCDF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-1031882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04FBC8C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558137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7E010FE9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1009099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09CC61AC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525301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00CBB910" w14:textId="77777777" w:rsidR="003357F8" w:rsidRPr="001231DF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7496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50763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866F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7905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2CF9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31136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271FA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5676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B5E69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690363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1ACC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354508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DFE7A" w14:textId="411E82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15882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839E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53339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32E5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47400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6638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8051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674234" w:rsidRPr="001231DF" w14:paraId="5F84C548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AA91D" w14:textId="0BA65040" w:rsidR="00674234" w:rsidRPr="001231DF" w:rsidRDefault="00674234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Training of champion APRNs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16B57F" w14:textId="42350350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012682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D9BA1" w14:textId="2F570A42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1282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886F2A" w14:textId="3B32560B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101630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D8BE0" w14:textId="64F0749C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01021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8C06B1" w14:textId="51E9B3FD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0129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E96083" w14:textId="123701A4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636410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83B83" w14:textId="6771CC2E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67984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7FD3B9" w14:textId="1CAFA0D4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698779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EA56D2" w14:textId="3D6B169E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52135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17E5E" w14:textId="7FE2934B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54295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9D250" w14:textId="34E988CE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88837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760BC5" w14:textId="113BCC6F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18828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E740E" w14:textId="4D83B1D0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229071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74815" w14:textId="26054BD3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878978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4FF01" w14:textId="5F049CF8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68373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37BE19" w14:textId="44C59BF0" w:rsidR="00674234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95744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4234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1A8E0ABF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42C481" w14:textId="44BAD724" w:rsidR="003357F8" w:rsidRPr="001231DF" w:rsidRDefault="001A1A81" w:rsidP="007E3FC1">
            <w:pPr>
              <w:spacing w:line="240" w:lineRule="auto"/>
              <w:rPr>
                <w:color w:val="000000"/>
              </w:rPr>
            </w:pPr>
            <w:bookmarkStart w:id="0" w:name="_Hlk94641681"/>
            <w:r w:rsidRPr="002B6A09">
              <w:t xml:space="preserve">Pre-implementation data collection will consist of PHQ-A </w:t>
            </w:r>
            <w:r>
              <w:t>scores</w:t>
            </w:r>
            <w:r w:rsidRPr="002B6A09">
              <w:t xml:space="preserve"> </w:t>
            </w:r>
            <w:r>
              <w:t xml:space="preserve">for adolescents at their initial visit during week </w:t>
            </w:r>
            <w:r w:rsidR="00011283">
              <w:t>two</w:t>
            </w:r>
            <w:r>
              <w:t xml:space="preserve">. </w:t>
            </w:r>
            <w:bookmarkEnd w:id="0"/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93DB1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5858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color w:val="000000"/>
              <w:sz w:val="22"/>
              <w:szCs w:val="22"/>
            </w:rPr>
            <w:id w:val="-1651519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04064F4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-1853718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16D9A38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2131050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4C21BF3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14637676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45B6F90B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-1465182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77CE494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9C37B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78926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D049F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742056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737C7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305733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3BC57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96373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D1093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358933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91AF5E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364435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18C6E" w14:textId="2A2B318C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09489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3CB0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75254A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705841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44CBE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036718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A0EC17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46137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681A6391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3609E" w14:textId="607E5B65" w:rsidR="003357F8" w:rsidRPr="001231DF" w:rsidRDefault="00DE047E" w:rsidP="007E3FC1">
            <w:pPr>
              <w:spacing w:line="240" w:lineRule="auto"/>
              <w:rPr>
                <w:color w:val="000000"/>
              </w:rPr>
            </w:pPr>
            <w:bookmarkStart w:id="1" w:name="_Hlk94641720"/>
            <w:r>
              <w:rPr>
                <w:color w:val="000000"/>
              </w:rPr>
              <w:t xml:space="preserve">In the clinic, </w:t>
            </w:r>
            <w:r w:rsidR="003357F8" w:rsidRPr="001231DF">
              <w:rPr>
                <w:color w:val="000000"/>
              </w:rPr>
              <w:t>observations will be conducted,</w:t>
            </w:r>
            <w:r w:rsidR="003357F8">
              <w:rPr>
                <w:color w:val="000000"/>
              </w:rPr>
              <w:t xml:space="preserve"> and </w:t>
            </w:r>
            <w:r>
              <w:rPr>
                <w:color w:val="000000"/>
              </w:rPr>
              <w:t xml:space="preserve">initiation of CCBT </w:t>
            </w:r>
            <w:r w:rsidR="003357F8">
              <w:rPr>
                <w:color w:val="000000"/>
              </w:rPr>
              <w:t>compliance will be monitored. R</w:t>
            </w:r>
            <w:r w:rsidR="003357F8" w:rsidRPr="001231DF">
              <w:rPr>
                <w:color w:val="000000"/>
              </w:rPr>
              <w:t>eal-time feedback</w:t>
            </w:r>
            <w:r w:rsidR="001B5900">
              <w:rPr>
                <w:color w:val="000000"/>
              </w:rPr>
              <w:t>,</w:t>
            </w:r>
            <w:r w:rsidR="00011283">
              <w:rPr>
                <w:color w:val="000000"/>
              </w:rPr>
              <w:t xml:space="preserve"> 1:1 </w:t>
            </w:r>
            <w:r w:rsidR="001B5900">
              <w:rPr>
                <w:color w:val="000000"/>
              </w:rPr>
              <w:t>conversation,</w:t>
            </w:r>
            <w:r w:rsidR="00011283">
              <w:rPr>
                <w:color w:val="000000"/>
              </w:rPr>
              <w:t xml:space="preserve"> </w:t>
            </w:r>
            <w:r w:rsidR="003357F8" w:rsidRPr="001231DF">
              <w:rPr>
                <w:color w:val="000000"/>
              </w:rPr>
              <w:t xml:space="preserve">and </w:t>
            </w:r>
            <w:r>
              <w:rPr>
                <w:color w:val="000000"/>
              </w:rPr>
              <w:t>ongoing</w:t>
            </w:r>
            <w:r w:rsidR="003357F8" w:rsidRPr="001231DF">
              <w:rPr>
                <w:color w:val="000000"/>
              </w:rPr>
              <w:t xml:space="preserve"> education will be provi</w:t>
            </w:r>
            <w:r w:rsidR="003357F8">
              <w:rPr>
                <w:color w:val="000000"/>
              </w:rPr>
              <w:t>ded</w:t>
            </w:r>
            <w:r w:rsidR="003357F8" w:rsidRPr="001231DF">
              <w:rPr>
                <w:color w:val="000000"/>
              </w:rPr>
              <w:t>.</w:t>
            </w:r>
            <w:bookmarkEnd w:id="1"/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0E6BA8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66181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sdt>
          <w:sdtPr>
            <w:rPr>
              <w:color w:val="000000"/>
              <w:sz w:val="22"/>
              <w:szCs w:val="22"/>
            </w:rPr>
            <w:id w:val="15127201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0D44F935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724487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92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A190C52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-553842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1DFA63C2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491943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29D1C545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color w:val="000000"/>
              <w:sz w:val="22"/>
              <w:szCs w:val="22"/>
            </w:rPr>
            <w:id w:val="-17051631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6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</w:tcPr>
              <w:p w14:paraId="6F89BFF4" w14:textId="77777777" w:rsidR="003357F8" w:rsidRDefault="003357F8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p>
            </w:tc>
          </w:sdtContent>
        </w:sdt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5F652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74543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752E0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78789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31FDB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316993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A1582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54537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980D4C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56910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2D3C2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93332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28753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04324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hAnsi="Segoe UI Symbol" w:cs="Segoe UI Symbol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E70CA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5653252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9D61E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1265983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037C" w14:textId="77777777" w:rsidR="003357F8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1283843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☒</w:t>
                </w:r>
              </w:sdtContent>
            </w:sdt>
          </w:p>
        </w:tc>
      </w:tr>
      <w:tr w:rsidR="00175ECA" w:rsidRPr="001231DF" w14:paraId="4FDDC933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239886" w14:textId="0A7C8E16" w:rsidR="00175ECA" w:rsidRDefault="00175ECA" w:rsidP="007E3FC1">
            <w:pPr>
              <w:spacing w:line="240" w:lineRule="auto"/>
              <w:rPr>
                <w:color w:val="000000"/>
              </w:rPr>
            </w:pPr>
            <w:r>
              <w:t>The DNP student will meet with the CCBT champions bi-weekly on Monday and Friday for feedback sessions about the implementation.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F1655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8A9EC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BA412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1F824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B9605C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B276C0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82689D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3FFBD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A6D20D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D4EEC7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D908A8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2DEFFF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5CD0BF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0F153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6D0FF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BCAA4B" w14:textId="77777777" w:rsidR="00175ECA" w:rsidRDefault="00175ECA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3357F8" w:rsidRPr="001231DF" w14:paraId="494BEEE6" w14:textId="77777777" w:rsidTr="007E3FC1">
        <w:trPr>
          <w:trHeight w:val="300"/>
        </w:trPr>
        <w:tc>
          <w:tcPr>
            <w:tcW w:w="375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3E4C" w14:textId="77777777" w:rsidR="003357F8" w:rsidRPr="001231DF" w:rsidRDefault="003357F8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A508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0D8F4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FF98F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5B286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94C6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E3E75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CFC3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740F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245FB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3828D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4494B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9591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2B4EB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35BAA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3663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3658F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357F8" w:rsidRPr="001231DF" w14:paraId="0F79250B" w14:textId="77777777" w:rsidTr="007E3FC1">
        <w:trPr>
          <w:gridAfter w:val="1"/>
          <w:wAfter w:w="706" w:type="dxa"/>
          <w:trHeight w:val="315"/>
        </w:trPr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C021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F6BE9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  <w:p w14:paraId="722B8CC7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  <w:r w:rsidRPr="001231DF">
              <w:rPr>
                <w:b/>
                <w:bCs/>
                <w:color w:val="000000"/>
              </w:rPr>
              <w:t>NR707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4B069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05CA0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E2D9B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87816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3C9AC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919E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B34D7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  <w:p w14:paraId="0F66D8CD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  <w:r w:rsidRPr="001231DF">
              <w:rPr>
                <w:b/>
                <w:bCs/>
                <w:color w:val="000000"/>
              </w:rPr>
              <w:t>NR709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7E8E4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6A6B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3A74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34BA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B370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7B0DE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357F8" w:rsidRPr="001231DF" w14:paraId="1766D46C" w14:textId="77777777" w:rsidTr="007E3FC1">
        <w:trPr>
          <w:gridAfter w:val="1"/>
          <w:wAfter w:w="706" w:type="dxa"/>
          <w:trHeight w:val="315"/>
        </w:trPr>
        <w:tc>
          <w:tcPr>
            <w:tcW w:w="3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EDC28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A0B71C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9D7913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3AA7D2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4D591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C1F0F1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454283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58A30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4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630AD0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289F5" w14:textId="77777777" w:rsidR="003357F8" w:rsidRPr="001231DF" w:rsidRDefault="003357F8" w:rsidP="007E3FC1">
            <w:pPr>
              <w:spacing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933EEA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E178B8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E0D8EC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EECAC5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E5DD48" w14:textId="77777777" w:rsidR="003357F8" w:rsidRPr="001231DF" w:rsidRDefault="003357F8" w:rsidP="007E3FC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357F8" w:rsidRPr="001231DF" w14:paraId="77516073" w14:textId="77777777" w:rsidTr="007E3FC1">
        <w:trPr>
          <w:trHeight w:val="990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FEEBA" w14:textId="77777777" w:rsidR="003357F8" w:rsidRPr="001231DF" w:rsidRDefault="003357F8" w:rsidP="007E3FC1">
            <w:pPr>
              <w:spacing w:line="240" w:lineRule="auto"/>
              <w:jc w:val="center"/>
              <w:rPr>
                <w:b/>
                <w:bCs/>
                <w:color w:val="000000"/>
              </w:rPr>
            </w:pPr>
            <w:r w:rsidRPr="001231DF">
              <w:rPr>
                <w:b/>
                <w:bCs/>
                <w:color w:val="000000"/>
              </w:rPr>
              <w:lastRenderedPageBreak/>
              <w:t>Activity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5A637F4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1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4BD5213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2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E0272DA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3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EFCE7C5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4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7542A7D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5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2EEC08C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 xml:space="preserve">Week 6 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0C5D8B1C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7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BAE7940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8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F6E8269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1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7D8DE137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2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705EA8C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3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4903E888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4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5FC83EC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5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335DB865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 xml:space="preserve">Week 6 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2D77D55B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7</w:t>
            </w: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14:paraId="6940D5A7" w14:textId="77777777" w:rsidR="003357F8" w:rsidRPr="001231DF" w:rsidRDefault="003357F8" w:rsidP="007E3FC1">
            <w:pPr>
              <w:spacing w:line="240" w:lineRule="auto"/>
              <w:jc w:val="center"/>
              <w:rPr>
                <w:bCs/>
                <w:color w:val="000000"/>
              </w:rPr>
            </w:pPr>
            <w:r w:rsidRPr="001231DF">
              <w:rPr>
                <w:bCs/>
                <w:color w:val="000000"/>
              </w:rPr>
              <w:t>Week 8</w:t>
            </w:r>
          </w:p>
        </w:tc>
      </w:tr>
      <w:tr w:rsidR="003357F8" w:rsidRPr="001231DF" w14:paraId="3681FC7F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E147E" w14:textId="585B7677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 w:rsidRPr="001231DF">
              <w:rPr>
                <w:color w:val="000000"/>
              </w:rPr>
              <w:t>Meet with faculty/preceptor</w:t>
            </w:r>
            <w:r w:rsidR="00CE17AE">
              <w:rPr>
                <w:color w:val="000000"/>
              </w:rPr>
              <w:t xml:space="preserve"> and communicate with faculty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4CADD" w14:textId="29021DA8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822576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756C1" w14:textId="7FEBE71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270443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7F51D" w14:textId="0C64889F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225992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352EB" w14:textId="4E994A62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color w:val="000000"/>
                  <w:sz w:val="22"/>
                  <w:szCs w:val="22"/>
                </w:rPr>
                <w:id w:val="-1548450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sdt>
            <w:sdtPr>
              <w:rPr>
                <w:color w:val="000000"/>
                <w:sz w:val="22"/>
                <w:szCs w:val="22"/>
              </w:rPr>
              <w:id w:val="117993256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14:paraId="0FA0E51B" w14:textId="1E688556" w:rsidR="003357F8" w:rsidRPr="001231DF" w:rsidRDefault="00DE047E" w:rsidP="007E3FC1">
                <w:pPr>
                  <w:spacing w:line="240" w:lineRule="auto"/>
                  <w:jc w:val="center"/>
                  <w:rPr>
                    <w:color w:val="000000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color w:val="000000"/>
                    <w:sz w:val="22"/>
                    <w:szCs w:val="22"/>
                  </w:rPr>
                  <w:t>☐</w:t>
                </w:r>
              </w:p>
            </w:sdtContent>
          </w:sdt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1E738" w14:textId="7BCF4E5B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231453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021D7" w14:textId="5F72E8C6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725284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F0E6C" w14:textId="2C447D6A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72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90C7E" w14:textId="4C314822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790970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10DA5" w14:textId="0A91D69E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474376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564E8" w14:textId="0149505A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84175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CFCC3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9425007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8E92" w14:textId="264BACB5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0381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F46B1" w14:textId="279581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51300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7AAFF" w14:textId="35FF6986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48539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7E967" w14:textId="24E1795B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0607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414ECF92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C05327" w14:textId="6E6712E6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 w:rsidRPr="001231DF">
              <w:rPr>
                <w:color w:val="000000"/>
              </w:rPr>
              <w:t>Full implementation of the</w:t>
            </w:r>
            <w:r w:rsidR="00DE047E">
              <w:rPr>
                <w:color w:val="000000"/>
              </w:rPr>
              <w:t xml:space="preserve"> CCBT</w:t>
            </w:r>
            <w:r w:rsidRPr="001231DF">
              <w:rPr>
                <w:color w:val="000000"/>
              </w:rPr>
              <w:t xml:space="preserve"> protocol 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2CFCA" w14:textId="0435708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716349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A634E" w14:textId="50868E41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71662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088F7" w14:textId="50A59C63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59935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35F92" w14:textId="2409CD5C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9753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636FD" w14:textId="617A1999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51095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83E4F" w14:textId="05A5C7C3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029372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3197" w14:textId="5D0848CF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11253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A71CF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246148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CC0BA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7611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980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82676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82DE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37399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69298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92272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2C595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48452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C257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499196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65BF3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588964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232AD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05272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49ABEF7D" w14:textId="77777777" w:rsidTr="007E3FC1">
        <w:trPr>
          <w:trHeight w:val="315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F8C093" w14:textId="3FEA7CD0" w:rsidR="003357F8" w:rsidRPr="001231DF" w:rsidRDefault="00011283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Weekly p</w:t>
            </w:r>
            <w:r w:rsidRPr="001231DF">
              <w:rPr>
                <w:color w:val="000000"/>
              </w:rPr>
              <w:t xml:space="preserve">rogress on </w:t>
            </w:r>
            <w:r>
              <w:rPr>
                <w:color w:val="000000"/>
              </w:rPr>
              <w:t>participant compliance</w:t>
            </w:r>
            <w:r w:rsidRPr="001231D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of</w:t>
            </w:r>
            <w:r w:rsidRPr="001231DF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the CCBT program will be conducted by CCBT champions and reviewed by the DNP student weekly on Fridays. Reports will </w:t>
            </w:r>
            <w:r w:rsidRPr="001231DF">
              <w:rPr>
                <w:color w:val="000000"/>
              </w:rPr>
              <w:t>be provided to the</w:t>
            </w:r>
            <w:r>
              <w:rPr>
                <w:color w:val="000000"/>
              </w:rPr>
              <w:t xml:space="preserve"> clinic</w:t>
            </w:r>
            <w:r w:rsidRPr="001231DF">
              <w:rPr>
                <w:color w:val="000000"/>
              </w:rPr>
              <w:t xml:space="preserve"> leadership team and staff.</w:t>
            </w:r>
          </w:p>
        </w:tc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00BDB7" w14:textId="67AA064E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893117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7AE820" w14:textId="72D7FD0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884105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27FAE1" w14:textId="45B15572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47580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048C0" w14:textId="1FEAF35F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46625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83E4BC" w14:textId="5696EEEC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570316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EAEB39" w14:textId="27DE87A5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04745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EA4E7" w14:textId="3CF65629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791293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18F86D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49760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FF4484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64464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44A68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49616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D73214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270699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A8E8E1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358826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FAE1BF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47252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B32657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398395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2BC29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273323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8941BE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2515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47E94FD4" w14:textId="77777777" w:rsidTr="007E3FC1">
        <w:trPr>
          <w:trHeight w:val="315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F639A" w14:textId="3388411E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 w:rsidRPr="001231DF">
              <w:rPr>
                <w:color w:val="000000"/>
              </w:rPr>
              <w:t xml:space="preserve">Post-implementation </w:t>
            </w:r>
            <w:r w:rsidR="00674234">
              <w:rPr>
                <w:color w:val="000000"/>
              </w:rPr>
              <w:t xml:space="preserve">PHQ-A </w:t>
            </w:r>
            <w:r w:rsidRPr="001231DF">
              <w:rPr>
                <w:color w:val="000000"/>
              </w:rPr>
              <w:t xml:space="preserve">data will be collected. The protocol compliance data will be finalized. 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CF8F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83336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701E8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49051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0D847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5107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60213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15769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A442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644952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48CCA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907650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0350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259863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DFD69" w14:textId="10380869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992949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047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F8DF7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76051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6416D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15452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8E6CF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320003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B88EA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93926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03A4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9016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84AE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2948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F221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429321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C9F55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10202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2E085ACF" w14:textId="77777777" w:rsidTr="007E3FC1">
        <w:trPr>
          <w:trHeight w:val="315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A84A96" w14:textId="1912AA2A" w:rsidR="003357F8" w:rsidRPr="001231DF" w:rsidRDefault="00175ECA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Data analysis with the aid of a statistician </w:t>
            </w:r>
          </w:p>
        </w:tc>
        <w:tc>
          <w:tcPr>
            <w:tcW w:w="10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23CC7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91463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2616D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45641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008936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84740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9CA4C6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941064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A16B3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38336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F5918A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62808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D4408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2453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7CC22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1489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AF1D7A" w14:textId="2E274558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30087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0AA52A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26589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F1FEA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134088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281DF6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81295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124AEC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9827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D1106E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621215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703DD9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891430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1B1A1" w14:textId="77777777" w:rsidR="003357F8" w:rsidRDefault="002D675B" w:rsidP="007E3FC1">
            <w:pPr>
              <w:spacing w:line="240" w:lineRule="auto"/>
              <w:jc w:val="center"/>
              <w:rPr>
                <w:rFonts w:ascii="Calibri" w:eastAsia="Calibri" w:hAnsi="Calibri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415477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4B8ED6AB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FEBC6" w14:textId="7C16D676" w:rsidR="003357F8" w:rsidRPr="001231DF" w:rsidRDefault="00175ECA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Project outcomes </w:t>
            </w:r>
            <w:r w:rsidRPr="001231DF">
              <w:rPr>
                <w:color w:val="000000"/>
              </w:rPr>
              <w:t>will be communicated</w:t>
            </w:r>
            <w:r>
              <w:rPr>
                <w:color w:val="000000"/>
              </w:rPr>
              <w:t xml:space="preserve"> to staff and leadership during a staff meeting</w:t>
            </w:r>
            <w:r w:rsidRPr="001231DF">
              <w:rPr>
                <w:color w:val="000000"/>
              </w:rPr>
              <w:t>.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5049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64611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ED44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54287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26815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90709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FC1A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27344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3E25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08930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F7EA0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254014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9882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517679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8492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03063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C58D4" w14:textId="0261FB0E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602841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8A53D" w14:textId="3EA59CB8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87090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80879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121488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9F8C7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538401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9B69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61405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DD56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654523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1C75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37014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9EB90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34085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5BF93224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E326A" w14:textId="2E5E6F6B" w:rsidR="003357F8" w:rsidRPr="001231DF" w:rsidRDefault="003357F8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Completion of </w:t>
            </w:r>
            <w:r w:rsidR="001B5900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final manuscript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0F39D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078102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E7F1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678224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F546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720017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5B760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38752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8D47C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7806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C879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4418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99C7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51750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381EE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188567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C4A00" w14:textId="1A1EEAFA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58297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FA0DF" w14:textId="58B77F43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76545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B3E56" w14:textId="52D22F12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844822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35358" w14:textId="049C0E65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615319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1123D" w14:textId="5D60B8D3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36201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57BA3" w14:textId="186C1A95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4574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4EF03" w14:textId="0C393E24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07604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214E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75487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3357F8" w:rsidRPr="001231DF" w14:paraId="2EB2C156" w14:textId="77777777" w:rsidTr="007E3FC1">
        <w:trPr>
          <w:trHeight w:val="315"/>
        </w:trPr>
        <w:tc>
          <w:tcPr>
            <w:tcW w:w="3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586D1" w14:textId="44096952" w:rsidR="003357F8" w:rsidRPr="001231DF" w:rsidRDefault="001B5900" w:rsidP="007E3FC1">
            <w:pPr>
              <w:spacing w:line="240" w:lineRule="auto"/>
              <w:rPr>
                <w:color w:val="000000"/>
              </w:rPr>
            </w:pPr>
            <w:r>
              <w:rPr>
                <w:color w:val="000000"/>
              </w:rPr>
              <w:t>The final</w:t>
            </w:r>
            <w:r w:rsidR="003357F8">
              <w:rPr>
                <w:color w:val="000000"/>
              </w:rPr>
              <w:t xml:space="preserve"> presentation for Chamberlain faculty and peers. </w:t>
            </w:r>
            <w:r>
              <w:rPr>
                <w:color w:val="000000"/>
              </w:rPr>
              <w:t>The final</w:t>
            </w:r>
            <w:r w:rsidR="003357F8">
              <w:rPr>
                <w:color w:val="000000"/>
              </w:rPr>
              <w:t xml:space="preserve"> presentation will be shared with practicum site executive leadership, unit leadership, and bedside staff. 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1BD7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780180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D76C4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32620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F819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29718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7A814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6097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7EEAB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938516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BE312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5471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31849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35180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76DD3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66785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D3887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1809820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E7D11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234059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0CFD6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757134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23CB5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285738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F97D0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90327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FD8E8" w14:textId="7777777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38245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7F8" w:rsidRPr="001231DF">
                  <w:rPr>
                    <w:rFonts w:ascii="Segoe UI Symbol" w:eastAsia="Calibri" w:hAnsi="Segoe UI Symbol" w:cs="Segoe UI Symbol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12E07" w14:textId="3BD49817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148423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F6BAD" w14:textId="2F321D72" w:rsidR="003357F8" w:rsidRPr="001231DF" w:rsidRDefault="002D675B" w:rsidP="007E3FC1">
            <w:pPr>
              <w:spacing w:line="240" w:lineRule="auto"/>
              <w:jc w:val="center"/>
              <w:rPr>
                <w:color w:val="000000"/>
                <w:sz w:val="22"/>
                <w:szCs w:val="22"/>
              </w:rPr>
            </w:pPr>
            <w:sdt>
              <w:sdtPr>
                <w:rPr>
                  <w:rFonts w:ascii="Calibri" w:eastAsia="Calibri" w:hAnsi="Calibri"/>
                  <w:sz w:val="22"/>
                  <w:szCs w:val="22"/>
                </w:rPr>
                <w:id w:val="-5065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5ECA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p w14:paraId="1AAFD2E4" w14:textId="77777777" w:rsidR="00E85BD1" w:rsidRDefault="00E85BD1"/>
    <w:p w14:paraId="663A35B7" w14:textId="77777777" w:rsidR="003357F8" w:rsidRDefault="003357F8"/>
    <w:p w14:paraId="622B92DB" w14:textId="77777777" w:rsidR="00A658EA" w:rsidRDefault="00A658EA"/>
    <w:p w14:paraId="3CADD28C" w14:textId="77777777" w:rsidR="00A658EA" w:rsidRDefault="00A658EA"/>
    <w:p w14:paraId="7373096A" w14:textId="77777777" w:rsidR="00A658EA" w:rsidRDefault="00A658EA"/>
    <w:p w14:paraId="1F3D2F6E" w14:textId="77777777" w:rsidR="00A658EA" w:rsidRDefault="00A658EA"/>
    <w:p w14:paraId="47DA6703" w14:textId="77777777" w:rsidR="00A658EA" w:rsidRPr="00E13BB4" w:rsidRDefault="00A658EA" w:rsidP="00A658EA">
      <w:pPr>
        <w:pStyle w:val="BodyText"/>
        <w:ind w:firstLine="0"/>
      </w:pPr>
    </w:p>
    <w:p w14:paraId="20AEAF77" w14:textId="77777777" w:rsidR="00A658EA" w:rsidRPr="00E13BB4" w:rsidRDefault="00A658EA" w:rsidP="00A658EA"/>
    <w:p w14:paraId="688E25BF" w14:textId="77777777" w:rsidR="00A658EA" w:rsidRDefault="00A658EA" w:rsidP="00A658EA"/>
    <w:p w14:paraId="304AEF19" w14:textId="77777777" w:rsidR="00A658EA" w:rsidRDefault="00A658EA" w:rsidP="00A658EA">
      <w:pPr>
        <w:pStyle w:val="BodyText"/>
      </w:pPr>
    </w:p>
    <w:p w14:paraId="45C35C56" w14:textId="77777777" w:rsidR="00A658EA" w:rsidRDefault="00A658EA" w:rsidP="00A658EA">
      <w:pPr>
        <w:pStyle w:val="BodyText"/>
      </w:pPr>
    </w:p>
    <w:p w14:paraId="72BA294E" w14:textId="77777777" w:rsidR="003357F8" w:rsidRPr="003357F8" w:rsidRDefault="003357F8">
      <w:pPr>
        <w:rPr>
          <w:b/>
        </w:rPr>
      </w:pPr>
    </w:p>
    <w:sectPr w:rsidR="003357F8" w:rsidRPr="003357F8" w:rsidSect="003357F8">
      <w:footerReference w:type="default" r:id="rId10"/>
      <w:footerReference w:type="firs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5A09F" w14:textId="77777777" w:rsidR="002D675B" w:rsidRDefault="002D675B">
      <w:pPr>
        <w:spacing w:line="240" w:lineRule="auto"/>
      </w:pPr>
      <w:r>
        <w:separator/>
      </w:r>
    </w:p>
  </w:endnote>
  <w:endnote w:type="continuationSeparator" w:id="0">
    <w:p w14:paraId="3A6DB7D2" w14:textId="77777777" w:rsidR="002D675B" w:rsidRDefault="002D67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007E3FC1" w14:paraId="0F3F1146" w14:textId="77777777" w:rsidTr="007E3FC1">
      <w:tc>
        <w:tcPr>
          <w:tcW w:w="4800" w:type="dxa"/>
        </w:tcPr>
        <w:p w14:paraId="2DC7AE6F" w14:textId="77777777" w:rsidR="007E3FC1" w:rsidRDefault="007E3FC1" w:rsidP="007E3FC1">
          <w:pPr>
            <w:pStyle w:val="Header"/>
            <w:ind w:left="-115"/>
          </w:pPr>
        </w:p>
      </w:tc>
      <w:tc>
        <w:tcPr>
          <w:tcW w:w="4800" w:type="dxa"/>
        </w:tcPr>
        <w:p w14:paraId="607BB130" w14:textId="77777777" w:rsidR="007E3FC1" w:rsidRDefault="007E3FC1" w:rsidP="007E3FC1">
          <w:pPr>
            <w:pStyle w:val="Header"/>
            <w:jc w:val="center"/>
          </w:pPr>
        </w:p>
      </w:tc>
      <w:tc>
        <w:tcPr>
          <w:tcW w:w="4800" w:type="dxa"/>
        </w:tcPr>
        <w:p w14:paraId="0449689D" w14:textId="77777777" w:rsidR="007E3FC1" w:rsidRDefault="007E3FC1" w:rsidP="007E3FC1">
          <w:pPr>
            <w:pStyle w:val="Header"/>
            <w:ind w:right="-115"/>
            <w:jc w:val="right"/>
          </w:pPr>
        </w:p>
      </w:tc>
    </w:tr>
  </w:tbl>
  <w:p w14:paraId="018673CA" w14:textId="77777777" w:rsidR="007E3FC1" w:rsidRDefault="007E3FC1" w:rsidP="007E3F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800"/>
      <w:gridCol w:w="4800"/>
      <w:gridCol w:w="4800"/>
    </w:tblGrid>
    <w:tr w:rsidR="007E3FC1" w14:paraId="634413B8" w14:textId="77777777" w:rsidTr="007E3FC1">
      <w:tc>
        <w:tcPr>
          <w:tcW w:w="4800" w:type="dxa"/>
        </w:tcPr>
        <w:p w14:paraId="1C11581B" w14:textId="77777777" w:rsidR="007E3FC1" w:rsidRDefault="007E3FC1" w:rsidP="007E3FC1">
          <w:pPr>
            <w:pStyle w:val="Header"/>
            <w:ind w:left="-115"/>
          </w:pPr>
        </w:p>
      </w:tc>
      <w:tc>
        <w:tcPr>
          <w:tcW w:w="4800" w:type="dxa"/>
        </w:tcPr>
        <w:p w14:paraId="606DD7D7" w14:textId="77777777" w:rsidR="007E3FC1" w:rsidRDefault="007E3FC1" w:rsidP="007E3FC1">
          <w:pPr>
            <w:pStyle w:val="Header"/>
            <w:jc w:val="center"/>
          </w:pPr>
        </w:p>
      </w:tc>
      <w:tc>
        <w:tcPr>
          <w:tcW w:w="4800" w:type="dxa"/>
        </w:tcPr>
        <w:p w14:paraId="70FE34FF" w14:textId="77777777" w:rsidR="007E3FC1" w:rsidRDefault="007E3FC1" w:rsidP="007E3FC1">
          <w:pPr>
            <w:pStyle w:val="Header"/>
            <w:ind w:right="-115"/>
            <w:jc w:val="right"/>
          </w:pPr>
        </w:p>
      </w:tc>
    </w:tr>
  </w:tbl>
  <w:p w14:paraId="45B56810" w14:textId="77777777" w:rsidR="007E3FC1" w:rsidRDefault="007E3FC1" w:rsidP="007E3F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2711E" w14:textId="77777777" w:rsidR="002D675B" w:rsidRDefault="002D675B">
      <w:pPr>
        <w:spacing w:line="240" w:lineRule="auto"/>
      </w:pPr>
      <w:r>
        <w:separator/>
      </w:r>
    </w:p>
  </w:footnote>
  <w:footnote w:type="continuationSeparator" w:id="0">
    <w:p w14:paraId="171CD66D" w14:textId="77777777" w:rsidR="002D675B" w:rsidRDefault="002D67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753C23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33364DB"/>
    <w:multiLevelType w:val="hybridMultilevel"/>
    <w:tmpl w:val="5122E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B002DE"/>
    <w:multiLevelType w:val="hybridMultilevel"/>
    <w:tmpl w:val="EC02D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73345"/>
    <w:multiLevelType w:val="hybridMultilevel"/>
    <w:tmpl w:val="5C1C1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670F5"/>
    <w:multiLevelType w:val="hybridMultilevel"/>
    <w:tmpl w:val="581C8842"/>
    <w:lvl w:ilvl="0" w:tplc="B6C2A2B2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2FC4BADC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068EC1BA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C08CF82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533EE5FE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C46AC9F8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C55600FA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BB8A4426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F118C998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5" w15:restartNumberingAfterBreak="0">
    <w:nsid w:val="08EB617F"/>
    <w:multiLevelType w:val="hybridMultilevel"/>
    <w:tmpl w:val="B9A2E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03407"/>
    <w:multiLevelType w:val="hybridMultilevel"/>
    <w:tmpl w:val="53DEE486"/>
    <w:lvl w:ilvl="0" w:tplc="6FB86F3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1D0E746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F088512C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F4E34C8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5F383FA4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FB7EA954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6F8CD878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2FB49952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813AFAEC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7" w15:restartNumberingAfterBreak="0">
    <w:nsid w:val="137F2104"/>
    <w:multiLevelType w:val="hybridMultilevel"/>
    <w:tmpl w:val="F9EC89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1754F0"/>
    <w:multiLevelType w:val="hybridMultilevel"/>
    <w:tmpl w:val="14927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3B4AD3"/>
    <w:multiLevelType w:val="hybridMultilevel"/>
    <w:tmpl w:val="AD8EB1E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E12045"/>
    <w:multiLevelType w:val="hybridMultilevel"/>
    <w:tmpl w:val="978C4B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CE04F4"/>
    <w:multiLevelType w:val="hybridMultilevel"/>
    <w:tmpl w:val="469AF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70239"/>
    <w:multiLevelType w:val="hybridMultilevel"/>
    <w:tmpl w:val="C678943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4613F4"/>
    <w:multiLevelType w:val="hybridMultilevel"/>
    <w:tmpl w:val="58A2C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BB0D91"/>
    <w:multiLevelType w:val="hybridMultilevel"/>
    <w:tmpl w:val="A2A40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3C780B"/>
    <w:multiLevelType w:val="hybridMultilevel"/>
    <w:tmpl w:val="E3F2616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E012CE"/>
    <w:multiLevelType w:val="hybridMultilevel"/>
    <w:tmpl w:val="5434C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87036"/>
    <w:multiLevelType w:val="hybridMultilevel"/>
    <w:tmpl w:val="54D623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014A1D"/>
    <w:multiLevelType w:val="hybridMultilevel"/>
    <w:tmpl w:val="FC5287BA"/>
    <w:lvl w:ilvl="0" w:tplc="8D1E64B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8E0C09A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7B20023A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B24C7EB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80E07928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9AA678E2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1C28958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B4824D4E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1ACA28A6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19" w15:restartNumberingAfterBreak="0">
    <w:nsid w:val="5A12266C"/>
    <w:multiLevelType w:val="hybridMultilevel"/>
    <w:tmpl w:val="58425CEC"/>
    <w:lvl w:ilvl="0" w:tplc="C67057A4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F155F2"/>
    <w:multiLevelType w:val="hybridMultilevel"/>
    <w:tmpl w:val="70D4D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8971A8"/>
    <w:multiLevelType w:val="hybridMultilevel"/>
    <w:tmpl w:val="9CA29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9B7D1C"/>
    <w:multiLevelType w:val="hybridMultilevel"/>
    <w:tmpl w:val="FC9A6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841434"/>
    <w:multiLevelType w:val="hybridMultilevel"/>
    <w:tmpl w:val="F10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175D2"/>
    <w:multiLevelType w:val="hybridMultilevel"/>
    <w:tmpl w:val="B314B2B2"/>
    <w:lvl w:ilvl="0" w:tplc="E8604A9C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A6127C90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0D9436DC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F44E0C7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7072556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2AAC80E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AFE8DDF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965CB7E6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9C806682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25" w15:restartNumberingAfterBreak="0">
    <w:nsid w:val="7392789A"/>
    <w:multiLevelType w:val="hybridMultilevel"/>
    <w:tmpl w:val="B0E6E5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AD5ECC"/>
    <w:multiLevelType w:val="hybridMultilevel"/>
    <w:tmpl w:val="B7363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EB437D"/>
    <w:multiLevelType w:val="hybridMultilevel"/>
    <w:tmpl w:val="9852E656"/>
    <w:lvl w:ilvl="0" w:tplc="F1D0634E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07C6AA74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8928D52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F06278E0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A388287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F59AD61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F6B2BA2C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C2329CA4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EEF0FB5E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28" w15:restartNumberingAfterBreak="0">
    <w:nsid w:val="7AFE3A80"/>
    <w:multiLevelType w:val="hybridMultilevel"/>
    <w:tmpl w:val="0F0EDAE0"/>
    <w:lvl w:ilvl="0" w:tplc="83BAF80C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8A08D3E6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A624B62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7B3044E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A21203C2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61A8D19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31260750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F578A18E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37EA8DDE">
      <w:numFmt w:val="bullet"/>
      <w:lvlText w:val="•"/>
      <w:lvlJc w:val="left"/>
      <w:pPr>
        <w:ind w:left="1351" w:hanging="166"/>
      </w:pPr>
      <w:rPr>
        <w:rFonts w:hint="default"/>
      </w:rPr>
    </w:lvl>
  </w:abstractNum>
  <w:abstractNum w:abstractNumId="29" w15:restartNumberingAfterBreak="0">
    <w:nsid w:val="7F246325"/>
    <w:multiLevelType w:val="hybridMultilevel"/>
    <w:tmpl w:val="A1BE8770"/>
    <w:lvl w:ilvl="0" w:tplc="3364FC10">
      <w:numFmt w:val="bullet"/>
      <w:lvlText w:val="❑"/>
      <w:lvlJc w:val="left"/>
      <w:pPr>
        <w:ind w:left="1063" w:hanging="166"/>
      </w:pPr>
      <w:rPr>
        <w:rFonts w:ascii="Arial Unicode MS" w:eastAsia="Arial Unicode MS" w:hAnsi="Arial Unicode MS" w:cs="Arial Unicode MS" w:hint="default"/>
        <w:color w:val="231F20"/>
        <w:w w:val="93"/>
        <w:sz w:val="16"/>
        <w:szCs w:val="16"/>
      </w:rPr>
    </w:lvl>
    <w:lvl w:ilvl="1" w:tplc="BCA49292">
      <w:numFmt w:val="bullet"/>
      <w:lvlText w:val="•"/>
      <w:lvlJc w:val="left"/>
      <w:pPr>
        <w:ind w:left="1096" w:hanging="166"/>
      </w:pPr>
      <w:rPr>
        <w:rFonts w:hint="default"/>
      </w:rPr>
    </w:lvl>
    <w:lvl w:ilvl="2" w:tplc="9692F1F6">
      <w:numFmt w:val="bullet"/>
      <w:lvlText w:val="•"/>
      <w:lvlJc w:val="left"/>
      <w:pPr>
        <w:ind w:left="1132" w:hanging="166"/>
      </w:pPr>
      <w:rPr>
        <w:rFonts w:hint="default"/>
      </w:rPr>
    </w:lvl>
    <w:lvl w:ilvl="3" w:tplc="23F858BC">
      <w:numFmt w:val="bullet"/>
      <w:lvlText w:val="•"/>
      <w:lvlJc w:val="left"/>
      <w:pPr>
        <w:ind w:left="1169" w:hanging="166"/>
      </w:pPr>
      <w:rPr>
        <w:rFonts w:hint="default"/>
      </w:rPr>
    </w:lvl>
    <w:lvl w:ilvl="4" w:tplc="856271DC">
      <w:numFmt w:val="bullet"/>
      <w:lvlText w:val="•"/>
      <w:lvlJc w:val="left"/>
      <w:pPr>
        <w:ind w:left="1205" w:hanging="166"/>
      </w:pPr>
      <w:rPr>
        <w:rFonts w:hint="default"/>
      </w:rPr>
    </w:lvl>
    <w:lvl w:ilvl="5" w:tplc="86445C6E">
      <w:numFmt w:val="bullet"/>
      <w:lvlText w:val="•"/>
      <w:lvlJc w:val="left"/>
      <w:pPr>
        <w:ind w:left="1242" w:hanging="166"/>
      </w:pPr>
      <w:rPr>
        <w:rFonts w:hint="default"/>
      </w:rPr>
    </w:lvl>
    <w:lvl w:ilvl="6" w:tplc="5CA24B2A">
      <w:numFmt w:val="bullet"/>
      <w:lvlText w:val="•"/>
      <w:lvlJc w:val="left"/>
      <w:pPr>
        <w:ind w:left="1278" w:hanging="166"/>
      </w:pPr>
      <w:rPr>
        <w:rFonts w:hint="default"/>
      </w:rPr>
    </w:lvl>
    <w:lvl w:ilvl="7" w:tplc="E92CBC8A">
      <w:numFmt w:val="bullet"/>
      <w:lvlText w:val="•"/>
      <w:lvlJc w:val="left"/>
      <w:pPr>
        <w:ind w:left="1314" w:hanging="166"/>
      </w:pPr>
      <w:rPr>
        <w:rFonts w:hint="default"/>
      </w:rPr>
    </w:lvl>
    <w:lvl w:ilvl="8" w:tplc="B566A49E">
      <w:numFmt w:val="bullet"/>
      <w:lvlText w:val="•"/>
      <w:lvlJc w:val="left"/>
      <w:pPr>
        <w:ind w:left="1351" w:hanging="166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6"/>
  </w:num>
  <w:num w:numId="4">
    <w:abstractNumId w:val="13"/>
  </w:num>
  <w:num w:numId="5">
    <w:abstractNumId w:val="5"/>
  </w:num>
  <w:num w:numId="6">
    <w:abstractNumId w:val="22"/>
  </w:num>
  <w:num w:numId="7">
    <w:abstractNumId w:val="20"/>
  </w:num>
  <w:num w:numId="8">
    <w:abstractNumId w:val="26"/>
  </w:num>
  <w:num w:numId="9">
    <w:abstractNumId w:val="14"/>
  </w:num>
  <w:num w:numId="10">
    <w:abstractNumId w:val="23"/>
  </w:num>
  <w:num w:numId="11">
    <w:abstractNumId w:val="8"/>
  </w:num>
  <w:num w:numId="12">
    <w:abstractNumId w:val="6"/>
  </w:num>
  <w:num w:numId="13">
    <w:abstractNumId w:val="28"/>
  </w:num>
  <w:num w:numId="14">
    <w:abstractNumId w:val="27"/>
  </w:num>
  <w:num w:numId="15">
    <w:abstractNumId w:val="29"/>
  </w:num>
  <w:num w:numId="16">
    <w:abstractNumId w:val="18"/>
  </w:num>
  <w:num w:numId="17">
    <w:abstractNumId w:val="24"/>
  </w:num>
  <w:num w:numId="18">
    <w:abstractNumId w:val="4"/>
  </w:num>
  <w:num w:numId="19">
    <w:abstractNumId w:val="11"/>
  </w:num>
  <w:num w:numId="20">
    <w:abstractNumId w:val="21"/>
  </w:num>
  <w:num w:numId="21">
    <w:abstractNumId w:val="2"/>
  </w:num>
  <w:num w:numId="22">
    <w:abstractNumId w:val="7"/>
  </w:num>
  <w:num w:numId="23">
    <w:abstractNumId w:val="1"/>
  </w:num>
  <w:num w:numId="24">
    <w:abstractNumId w:val="17"/>
  </w:num>
  <w:num w:numId="25">
    <w:abstractNumId w:val="25"/>
  </w:num>
  <w:num w:numId="26">
    <w:abstractNumId w:val="10"/>
  </w:num>
  <w:num w:numId="27">
    <w:abstractNumId w:val="9"/>
  </w:num>
  <w:num w:numId="28">
    <w:abstractNumId w:val="15"/>
  </w:num>
  <w:num w:numId="29">
    <w:abstractNumId w:val="12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szQzsjAwNjYwNTZT0lEKTi0uzszPAykwrQUAZGNsQCwAAAA="/>
  </w:docVars>
  <w:rsids>
    <w:rsidRoot w:val="003357F8"/>
    <w:rsid w:val="00011283"/>
    <w:rsid w:val="000E648F"/>
    <w:rsid w:val="00121C3F"/>
    <w:rsid w:val="00175ECA"/>
    <w:rsid w:val="001A1A81"/>
    <w:rsid w:val="001B5900"/>
    <w:rsid w:val="00233ACB"/>
    <w:rsid w:val="002A4D17"/>
    <w:rsid w:val="002D675B"/>
    <w:rsid w:val="003357F8"/>
    <w:rsid w:val="00382DB2"/>
    <w:rsid w:val="003D4240"/>
    <w:rsid w:val="0043092A"/>
    <w:rsid w:val="00433905"/>
    <w:rsid w:val="004F0F9F"/>
    <w:rsid w:val="005B298B"/>
    <w:rsid w:val="00674234"/>
    <w:rsid w:val="00677D55"/>
    <w:rsid w:val="00716AD7"/>
    <w:rsid w:val="007E3FC1"/>
    <w:rsid w:val="007F541D"/>
    <w:rsid w:val="00951780"/>
    <w:rsid w:val="009E5959"/>
    <w:rsid w:val="009E6A05"/>
    <w:rsid w:val="00A658EA"/>
    <w:rsid w:val="00A73449"/>
    <w:rsid w:val="00B96247"/>
    <w:rsid w:val="00BD30A1"/>
    <w:rsid w:val="00C55A26"/>
    <w:rsid w:val="00CC3AEC"/>
    <w:rsid w:val="00CE17AE"/>
    <w:rsid w:val="00D40026"/>
    <w:rsid w:val="00DE047E"/>
    <w:rsid w:val="00DE3CB0"/>
    <w:rsid w:val="00E124A0"/>
    <w:rsid w:val="00E72B98"/>
    <w:rsid w:val="00E764E9"/>
    <w:rsid w:val="00E85BD1"/>
    <w:rsid w:val="00EA6CEF"/>
    <w:rsid w:val="00EE5AF0"/>
    <w:rsid w:val="00F4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DDDF0"/>
  <w15:chartTrackingRefBased/>
  <w15:docId w15:val="{0F11E7F2-13D3-46E8-A039-D2920377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iPriority="0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7F8"/>
    <w:pPr>
      <w:suppressAutoHyphens/>
      <w:spacing w:after="0" w:line="48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3357F8"/>
    <w:pPr>
      <w:keepNext/>
      <w:keepLines/>
      <w:jc w:val="center"/>
      <w:outlineLvl w:val="0"/>
    </w:pPr>
    <w:rPr>
      <w:rFonts w:cs="Arial"/>
      <w:b/>
      <w:bCs/>
      <w:szCs w:val="32"/>
    </w:rPr>
  </w:style>
  <w:style w:type="paragraph" w:styleId="Heading2">
    <w:name w:val="heading 2"/>
    <w:basedOn w:val="Normal"/>
    <w:next w:val="BodyText"/>
    <w:link w:val="Heading2Char"/>
    <w:qFormat/>
    <w:rsid w:val="003357F8"/>
    <w:pPr>
      <w:keepNext/>
      <w:keepLines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BodyText"/>
    <w:link w:val="Heading3Char"/>
    <w:qFormat/>
    <w:rsid w:val="003357F8"/>
    <w:pPr>
      <w:keepNext/>
      <w:keepLines/>
      <w:ind w:left="72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BodyText"/>
    <w:next w:val="BodyText"/>
    <w:link w:val="Heading4Char"/>
    <w:qFormat/>
    <w:rsid w:val="003357F8"/>
    <w:pPr>
      <w:outlineLvl w:val="3"/>
    </w:pPr>
    <w:rPr>
      <w:b/>
      <w:i/>
      <w:iCs/>
    </w:rPr>
  </w:style>
  <w:style w:type="paragraph" w:styleId="Heading5">
    <w:name w:val="heading 5"/>
    <w:basedOn w:val="Normal"/>
    <w:next w:val="Heading1"/>
    <w:link w:val="Heading5Char"/>
    <w:qFormat/>
    <w:rsid w:val="003357F8"/>
    <w:pPr>
      <w:keepNext/>
      <w:keepLines/>
      <w:jc w:val="center"/>
      <w:outlineLvl w:val="4"/>
    </w:pPr>
    <w:rPr>
      <w:bCs/>
      <w:iCs/>
      <w:caps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357F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3357F8"/>
    <w:pPr>
      <w:keepNext/>
      <w:keepLines/>
      <w:pageBreakBefore/>
      <w:suppressAutoHyphens w:val="0"/>
      <w:jc w:val="center"/>
      <w:outlineLvl w:val="8"/>
    </w:pPr>
    <w:rPr>
      <w:rFonts w:cs="Arial"/>
      <w:cap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357F8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3357F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3357F8"/>
    <w:rPr>
      <w:rFonts w:ascii="Times New Roman" w:eastAsia="Times New Roman" w:hAnsi="Times New Roman" w:cs="Arial"/>
      <w:b/>
      <w:bC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3357F8"/>
    <w:rPr>
      <w:rFonts w:ascii="Times New Roman" w:eastAsia="Times New Roman" w:hAnsi="Times New Roman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357F8"/>
    <w:rPr>
      <w:rFonts w:ascii="Times New Roman" w:eastAsia="Times New Roman" w:hAnsi="Times New Roman" w:cs="Arial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rsid w:val="003357F8"/>
    <w:rPr>
      <w:rFonts w:ascii="Times New Roman" w:eastAsia="Times New Roman" w:hAnsi="Times New Roman" w:cs="Times New Roman"/>
      <w:b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3357F8"/>
    <w:rPr>
      <w:rFonts w:ascii="Times New Roman" w:eastAsia="Times New Roman" w:hAnsi="Times New Roman" w:cs="Times New Roman"/>
      <w:bCs/>
      <w:iCs/>
      <w:caps/>
      <w:sz w:val="24"/>
      <w:szCs w:val="26"/>
    </w:rPr>
  </w:style>
  <w:style w:type="character" w:customStyle="1" w:styleId="Heading6Char">
    <w:name w:val="Heading 6 Char"/>
    <w:basedOn w:val="DefaultParagraphFont"/>
    <w:link w:val="Heading6"/>
    <w:rsid w:val="003357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3357F8"/>
    <w:rPr>
      <w:rFonts w:ascii="Times New Roman" w:eastAsia="Times New Roman" w:hAnsi="Times New Roman" w:cs="Arial"/>
      <w:caps/>
      <w:sz w:val="24"/>
    </w:rPr>
  </w:style>
  <w:style w:type="paragraph" w:styleId="Header">
    <w:name w:val="header"/>
    <w:basedOn w:val="Normal"/>
    <w:link w:val="HeaderChar"/>
    <w:uiPriority w:val="99"/>
    <w:rsid w:val="003357F8"/>
    <w:pPr>
      <w:tabs>
        <w:tab w:val="right" w:pos="864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57F8"/>
    <w:rPr>
      <w:rFonts w:ascii="Times New Roman" w:eastAsia="Times New Roman" w:hAnsi="Times New Roman" w:cs="Times New Roman"/>
      <w:sz w:val="24"/>
      <w:szCs w:val="24"/>
    </w:rPr>
  </w:style>
  <w:style w:type="character" w:styleId="HTMLKeyboard">
    <w:name w:val="HTML Keyboard"/>
    <w:rsid w:val="003357F8"/>
    <w:rPr>
      <w:rFonts w:ascii="Courier New" w:hAnsi="Courier New"/>
      <w:sz w:val="20"/>
      <w:szCs w:val="20"/>
    </w:rPr>
  </w:style>
  <w:style w:type="character" w:styleId="PageNumber">
    <w:name w:val="page number"/>
    <w:basedOn w:val="DefaultParagraphFont"/>
    <w:rsid w:val="003357F8"/>
  </w:style>
  <w:style w:type="character" w:styleId="LineNumber">
    <w:name w:val="line number"/>
    <w:basedOn w:val="DefaultParagraphFont"/>
    <w:rsid w:val="003357F8"/>
  </w:style>
  <w:style w:type="paragraph" w:styleId="Footer">
    <w:name w:val="footer"/>
    <w:basedOn w:val="Normal"/>
    <w:link w:val="FooterChar"/>
    <w:uiPriority w:val="99"/>
    <w:rsid w:val="003357F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57F8"/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qFormat/>
    <w:rsid w:val="003357F8"/>
    <w:pPr>
      <w:keepLines/>
      <w:suppressAutoHyphens w:val="0"/>
    </w:pPr>
    <w:rPr>
      <w:bCs/>
      <w:i/>
      <w:szCs w:val="20"/>
    </w:rPr>
  </w:style>
  <w:style w:type="paragraph" w:styleId="Title">
    <w:name w:val="Title"/>
    <w:basedOn w:val="Normal"/>
    <w:link w:val="TitleChar"/>
    <w:qFormat/>
    <w:rsid w:val="003357F8"/>
    <w:pPr>
      <w:spacing w:before="3200"/>
      <w:ind w:left="1440" w:right="1440"/>
      <w:jc w:val="center"/>
      <w:outlineLvl w:val="0"/>
    </w:pPr>
    <w:rPr>
      <w:rFonts w:cs="Arial"/>
      <w:bCs/>
      <w:kern w:val="28"/>
      <w:szCs w:val="32"/>
    </w:rPr>
  </w:style>
  <w:style w:type="character" w:customStyle="1" w:styleId="TitleChar">
    <w:name w:val="Title Char"/>
    <w:basedOn w:val="DefaultParagraphFont"/>
    <w:link w:val="Title"/>
    <w:rsid w:val="003357F8"/>
    <w:rPr>
      <w:rFonts w:ascii="Times New Roman" w:eastAsia="Times New Roman" w:hAnsi="Times New Roman" w:cs="Arial"/>
      <w:bCs/>
      <w:kern w:val="28"/>
      <w:sz w:val="24"/>
      <w:szCs w:val="32"/>
    </w:rPr>
  </w:style>
  <w:style w:type="paragraph" w:customStyle="1" w:styleId="AuthorList">
    <w:name w:val="Author List"/>
    <w:basedOn w:val="Normal"/>
    <w:rsid w:val="003357F8"/>
    <w:pPr>
      <w:keepLines/>
      <w:jc w:val="center"/>
    </w:pPr>
  </w:style>
  <w:style w:type="paragraph" w:customStyle="1" w:styleId="AbstractText">
    <w:name w:val="Abstract Text"/>
    <w:basedOn w:val="Normal"/>
    <w:rsid w:val="003357F8"/>
  </w:style>
  <w:style w:type="paragraph" w:customStyle="1" w:styleId="TableHeading">
    <w:name w:val="Table Heading"/>
    <w:basedOn w:val="Normal"/>
    <w:next w:val="Normal"/>
    <w:rsid w:val="003357F8"/>
    <w:pPr>
      <w:keepNext/>
      <w:keepLines/>
    </w:pPr>
    <w:rPr>
      <w:i/>
    </w:rPr>
  </w:style>
  <w:style w:type="paragraph" w:customStyle="1" w:styleId="TableNumber">
    <w:name w:val="Table Number"/>
    <w:basedOn w:val="Normal"/>
    <w:next w:val="TableHeading"/>
    <w:rsid w:val="003357F8"/>
    <w:pPr>
      <w:keepNext/>
      <w:keepLines/>
    </w:pPr>
  </w:style>
  <w:style w:type="paragraph" w:customStyle="1" w:styleId="References">
    <w:name w:val="References"/>
    <w:basedOn w:val="Normal"/>
    <w:rsid w:val="003357F8"/>
    <w:pPr>
      <w:ind w:left="720" w:hanging="720"/>
    </w:pPr>
  </w:style>
  <w:style w:type="character" w:styleId="CommentReference">
    <w:name w:val="annotation reference"/>
    <w:semiHidden/>
    <w:rsid w:val="003357F8"/>
    <w:rPr>
      <w:sz w:val="16"/>
      <w:szCs w:val="16"/>
    </w:rPr>
  </w:style>
  <w:style w:type="paragraph" w:styleId="BodyTextIndent">
    <w:name w:val="Body Text Indent"/>
    <w:basedOn w:val="Normal"/>
    <w:link w:val="BodyTextIndentChar"/>
    <w:rsid w:val="003357F8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rsid w:val="003357F8"/>
    <w:rPr>
      <w:rFonts w:ascii="Times New Roman" w:eastAsia="Times New Roman" w:hAnsi="Times New Roman" w:cs="Times New Roman"/>
      <w:sz w:val="24"/>
      <w:szCs w:val="24"/>
    </w:rPr>
  </w:style>
  <w:style w:type="paragraph" w:styleId="BlockText">
    <w:name w:val="Block Text"/>
    <w:basedOn w:val="Normal"/>
    <w:rsid w:val="003357F8"/>
    <w:pPr>
      <w:ind w:left="720"/>
    </w:pPr>
  </w:style>
  <w:style w:type="paragraph" w:styleId="CommentText">
    <w:name w:val="annotation text"/>
    <w:basedOn w:val="Normal"/>
    <w:link w:val="CommentTextChar"/>
    <w:semiHidden/>
    <w:rsid w:val="003357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357F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rsid w:val="003357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57F8"/>
    <w:rPr>
      <w:rFonts w:ascii="Tahoma" w:eastAsia="Times New Roman" w:hAnsi="Tahoma" w:cs="Tahoma"/>
      <w:sz w:val="16"/>
      <w:szCs w:val="16"/>
    </w:rPr>
  </w:style>
  <w:style w:type="paragraph" w:styleId="Subtitle">
    <w:name w:val="Subtitle"/>
    <w:basedOn w:val="Normal"/>
    <w:link w:val="SubtitleChar"/>
    <w:qFormat/>
    <w:rsid w:val="003357F8"/>
    <w:pPr>
      <w:suppressAutoHyphens w:val="0"/>
      <w:spacing w:line="240" w:lineRule="auto"/>
      <w:jc w:val="center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3357F8"/>
    <w:rPr>
      <w:rFonts w:ascii="Times New Roman" w:eastAsia="Times New Roman" w:hAnsi="Times New Roman" w:cs="Times New Roman"/>
      <w:b/>
      <w:sz w:val="24"/>
      <w:szCs w:val="20"/>
    </w:rPr>
  </w:style>
  <w:style w:type="table" w:styleId="TableGrid">
    <w:name w:val="Table Grid"/>
    <w:basedOn w:val="TableNormal"/>
    <w:uiPriority w:val="39"/>
    <w:rsid w:val="003357F8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3357F8"/>
  </w:style>
  <w:style w:type="paragraph" w:styleId="TOCHeading">
    <w:name w:val="TOC Heading"/>
    <w:basedOn w:val="Heading1"/>
    <w:next w:val="Normal"/>
    <w:uiPriority w:val="39"/>
    <w:unhideWhenUsed/>
    <w:qFormat/>
    <w:rsid w:val="003357F8"/>
    <w:pPr>
      <w:suppressAutoHyphens w:val="0"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357F8"/>
    <w:pPr>
      <w:tabs>
        <w:tab w:val="right" w:leader="dot" w:pos="9350"/>
      </w:tabs>
      <w:spacing w:after="100" w:line="240" w:lineRule="auto"/>
    </w:pPr>
    <w:rPr>
      <w:noProof/>
      <w:color w:val="538135" w:themeColor="accent6" w:themeShade="BF"/>
    </w:rPr>
  </w:style>
  <w:style w:type="character" w:styleId="Hyperlink">
    <w:name w:val="Hyperlink"/>
    <w:basedOn w:val="DefaultParagraphFont"/>
    <w:uiPriority w:val="99"/>
    <w:unhideWhenUsed/>
    <w:rsid w:val="003357F8"/>
    <w:rPr>
      <w:color w:val="0563C1" w:themeColor="hyperlink"/>
      <w:u w:val="single"/>
    </w:rPr>
  </w:style>
  <w:style w:type="paragraph" w:customStyle="1" w:styleId="Section">
    <w:name w:val="Section"/>
    <w:basedOn w:val="Title"/>
    <w:link w:val="SectionChar"/>
    <w:qFormat/>
    <w:rsid w:val="003357F8"/>
    <w:pPr>
      <w:spacing w:before="240" w:after="240"/>
      <w:ind w:left="0" w:right="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3357F8"/>
    <w:pPr>
      <w:tabs>
        <w:tab w:val="right" w:leader="dot" w:pos="9350"/>
      </w:tabs>
      <w:spacing w:after="100" w:line="240" w:lineRule="auto"/>
      <w:ind w:left="288"/>
    </w:pPr>
    <w:rPr>
      <w:noProof/>
      <w:color w:val="808080" w:themeColor="background1" w:themeShade="80"/>
    </w:rPr>
  </w:style>
  <w:style w:type="character" w:customStyle="1" w:styleId="SectionChar">
    <w:name w:val="Section Char"/>
    <w:basedOn w:val="TitleChar"/>
    <w:link w:val="Section"/>
    <w:rsid w:val="003357F8"/>
    <w:rPr>
      <w:rFonts w:ascii="Times New Roman" w:eastAsia="Times New Roman" w:hAnsi="Times New Roman" w:cs="Arial"/>
      <w:b/>
      <w:bCs/>
      <w:kern w:val="28"/>
      <w:sz w:val="24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3357F8"/>
    <w:pPr>
      <w:tabs>
        <w:tab w:val="right" w:leader="dot" w:pos="9350"/>
      </w:tabs>
      <w:spacing w:after="100" w:line="240" w:lineRule="auto"/>
      <w:ind w:left="576"/>
    </w:pPr>
    <w:rPr>
      <w:noProof/>
      <w:color w:val="538135" w:themeColor="accent6" w:themeShade="BF"/>
    </w:rPr>
  </w:style>
  <w:style w:type="paragraph" w:styleId="TOC4">
    <w:name w:val="toc 4"/>
    <w:basedOn w:val="Normal"/>
    <w:next w:val="Normal"/>
    <w:autoRedefine/>
    <w:uiPriority w:val="39"/>
    <w:unhideWhenUsed/>
    <w:rsid w:val="003357F8"/>
    <w:pPr>
      <w:spacing w:after="100" w:line="240" w:lineRule="auto"/>
      <w:ind w:left="720"/>
    </w:pPr>
  </w:style>
  <w:style w:type="paragraph" w:customStyle="1" w:styleId="SectionTitle">
    <w:name w:val="Section Title"/>
    <w:basedOn w:val="Normal"/>
    <w:uiPriority w:val="2"/>
    <w:qFormat/>
    <w:rsid w:val="003357F8"/>
    <w:pPr>
      <w:pageBreakBefore/>
      <w:suppressAutoHyphens w:val="0"/>
      <w:jc w:val="center"/>
      <w:outlineLvl w:val="0"/>
    </w:pPr>
    <w:rPr>
      <w:rFonts w:asciiTheme="majorHAnsi" w:eastAsiaTheme="majorEastAsia" w:hAnsiTheme="majorHAnsi" w:cstheme="majorBidi"/>
      <w:b/>
      <w:kern w:val="24"/>
      <w:lang w:eastAsia="ja-JP"/>
    </w:rPr>
  </w:style>
  <w:style w:type="paragraph" w:styleId="NoSpacing">
    <w:name w:val="No Spacing"/>
    <w:aliases w:val="No Indent"/>
    <w:uiPriority w:val="3"/>
    <w:qFormat/>
    <w:rsid w:val="003357F8"/>
    <w:pPr>
      <w:spacing w:after="0" w:line="480" w:lineRule="auto"/>
    </w:pPr>
    <w:rPr>
      <w:rFonts w:eastAsiaTheme="minorEastAsia"/>
      <w:sz w:val="24"/>
      <w:szCs w:val="24"/>
      <w:lang w:eastAsia="ja-JP"/>
    </w:rPr>
  </w:style>
  <w:style w:type="character" w:styleId="Emphasis">
    <w:name w:val="Emphasis"/>
    <w:basedOn w:val="DefaultParagraphFont"/>
    <w:uiPriority w:val="4"/>
    <w:unhideWhenUsed/>
    <w:qFormat/>
    <w:rsid w:val="003357F8"/>
    <w:rPr>
      <w:i/>
      <w:iCs/>
    </w:rPr>
  </w:style>
  <w:style w:type="table" w:customStyle="1" w:styleId="APAReport">
    <w:name w:val="APA Report"/>
    <w:basedOn w:val="TableNormal"/>
    <w:uiPriority w:val="99"/>
    <w:rsid w:val="003357F8"/>
    <w:pPr>
      <w:spacing w:after="0" w:line="240" w:lineRule="auto"/>
    </w:pPr>
    <w:rPr>
      <w:rFonts w:eastAsiaTheme="minorEastAsia"/>
      <w:sz w:val="24"/>
      <w:szCs w:val="24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rsid w:val="003357F8"/>
    <w:pPr>
      <w:suppressAutoHyphens w:val="0"/>
      <w:spacing w:before="240"/>
      <w:contextualSpacing/>
    </w:pPr>
    <w:rPr>
      <w:rFonts w:asciiTheme="minorHAnsi" w:eastAsiaTheme="minorEastAsia" w:hAnsiTheme="minorHAnsi" w:cstheme="minorBidi"/>
      <w:kern w:val="24"/>
      <w:lang w:eastAsia="ja-JP"/>
    </w:rPr>
  </w:style>
  <w:style w:type="paragraph" w:customStyle="1" w:styleId="APA0">
    <w:name w:val="APA0"/>
    <w:basedOn w:val="Normal"/>
    <w:qFormat/>
    <w:rsid w:val="003357F8"/>
    <w:pPr>
      <w:suppressAutoHyphens w:val="0"/>
      <w:jc w:val="center"/>
    </w:pPr>
    <w:rPr>
      <w:rFonts w:eastAsiaTheme="minorHAnsi"/>
      <w:szCs w:val="22"/>
    </w:rPr>
  </w:style>
  <w:style w:type="paragraph" w:customStyle="1" w:styleId="APA1">
    <w:name w:val="APA1"/>
    <w:basedOn w:val="Normal"/>
    <w:qFormat/>
    <w:rsid w:val="003357F8"/>
    <w:pPr>
      <w:suppressAutoHyphens w:val="0"/>
      <w:jc w:val="center"/>
    </w:pPr>
    <w:rPr>
      <w:rFonts w:eastAsiaTheme="minorHAnsi"/>
      <w:b/>
      <w:szCs w:val="22"/>
    </w:rPr>
  </w:style>
  <w:style w:type="paragraph" w:customStyle="1" w:styleId="Default">
    <w:name w:val="Default"/>
    <w:rsid w:val="003357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357F8"/>
    <w:pPr>
      <w:suppressAutoHyphens w:val="0"/>
      <w:spacing w:line="240" w:lineRule="auto"/>
      <w:ind w:left="720"/>
      <w:contextualSpacing/>
    </w:pPr>
  </w:style>
  <w:style w:type="paragraph" w:customStyle="1" w:styleId="textcentered">
    <w:name w:val="text centered"/>
    <w:aliases w:val="tc"/>
    <w:basedOn w:val="Normal"/>
    <w:rsid w:val="003357F8"/>
    <w:pPr>
      <w:suppressAutoHyphens w:val="0"/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Times" w:hAnsi="Times"/>
      <w:szCs w:val="20"/>
    </w:rPr>
  </w:style>
  <w:style w:type="paragraph" w:customStyle="1" w:styleId="textsinglespaced">
    <w:name w:val="text single spaced"/>
    <w:aliases w:val="ts"/>
    <w:basedOn w:val="Normal"/>
    <w:rsid w:val="003357F8"/>
    <w:pPr>
      <w:suppressAutoHyphens w:val="0"/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Times" w:hAnsi="Times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357F8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357F8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-size-large">
    <w:name w:val="a-size-large"/>
    <w:basedOn w:val="DefaultParagraphFont"/>
    <w:rsid w:val="003357F8"/>
  </w:style>
  <w:style w:type="paragraph" w:styleId="Revision">
    <w:name w:val="Revision"/>
    <w:hidden/>
    <w:uiPriority w:val="99"/>
    <w:semiHidden/>
    <w:rsid w:val="003357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57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357F8"/>
    <w:pPr>
      <w:suppressAutoHyphens w:val="0"/>
      <w:spacing w:before="100" w:beforeAutospacing="1" w:after="100" w:afterAutospacing="1" w:line="240" w:lineRule="auto"/>
    </w:pPr>
  </w:style>
  <w:style w:type="paragraph" w:customStyle="1" w:styleId="TableParagraph">
    <w:name w:val="Table Paragraph"/>
    <w:basedOn w:val="Normal"/>
    <w:uiPriority w:val="1"/>
    <w:qFormat/>
    <w:rsid w:val="003357F8"/>
    <w:pPr>
      <w:widowControl w:val="0"/>
      <w:suppressAutoHyphens w:val="0"/>
      <w:autoSpaceDE w:val="0"/>
      <w:autoSpaceDN w:val="0"/>
      <w:spacing w:line="240" w:lineRule="auto"/>
    </w:pPr>
    <w:rPr>
      <w:rFonts w:ascii="Arial Narrow" w:eastAsia="Arial Narrow" w:hAnsi="Arial Narrow" w:cs="Arial Narrow"/>
      <w:sz w:val="22"/>
      <w:szCs w:val="22"/>
    </w:rPr>
  </w:style>
  <w:style w:type="character" w:customStyle="1" w:styleId="apple-converted-space">
    <w:name w:val="apple-converted-space"/>
    <w:basedOn w:val="DefaultParagraphFont"/>
    <w:rsid w:val="00A658EA"/>
  </w:style>
  <w:style w:type="character" w:styleId="FollowedHyperlink">
    <w:name w:val="FollowedHyperlink"/>
    <w:basedOn w:val="DefaultParagraphFont"/>
    <w:semiHidden/>
    <w:unhideWhenUsed/>
    <w:rsid w:val="00A658E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658EA"/>
    <w:rPr>
      <w:b/>
      <w:bCs/>
    </w:rPr>
  </w:style>
  <w:style w:type="table" w:styleId="TableGridLight">
    <w:name w:val="Grid Table Light"/>
    <w:basedOn w:val="TableNormal"/>
    <w:uiPriority w:val="40"/>
    <w:rsid w:val="00A658E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58EA"/>
    <w:rPr>
      <w:color w:val="605E5C"/>
      <w:shd w:val="clear" w:color="auto" w:fill="E1DFDD"/>
    </w:rPr>
  </w:style>
  <w:style w:type="paragraph" w:customStyle="1" w:styleId="s7">
    <w:name w:val="s7"/>
    <w:basedOn w:val="Normal"/>
    <w:rsid w:val="00A658EA"/>
    <w:pPr>
      <w:suppressAutoHyphens w:val="0"/>
      <w:spacing w:before="100" w:beforeAutospacing="1" w:after="100" w:afterAutospacing="1" w:line="240" w:lineRule="auto"/>
    </w:pPr>
  </w:style>
  <w:style w:type="character" w:customStyle="1" w:styleId="s2">
    <w:name w:val="s2"/>
    <w:basedOn w:val="DefaultParagraphFont"/>
    <w:rsid w:val="00A658EA"/>
  </w:style>
  <w:style w:type="character" w:customStyle="1" w:styleId="s10">
    <w:name w:val="s10"/>
    <w:basedOn w:val="DefaultParagraphFont"/>
    <w:rsid w:val="00A658EA"/>
  </w:style>
  <w:style w:type="paragraph" w:customStyle="1" w:styleId="s6">
    <w:name w:val="s6"/>
    <w:basedOn w:val="Normal"/>
    <w:rsid w:val="00A658EA"/>
    <w:pPr>
      <w:suppressAutoHyphens w:val="0"/>
      <w:spacing w:before="100" w:beforeAutospacing="1" w:after="100" w:afterAutospacing="1" w:line="240" w:lineRule="auto"/>
    </w:pPr>
  </w:style>
  <w:style w:type="character" w:customStyle="1" w:styleId="s38">
    <w:name w:val="s38"/>
    <w:basedOn w:val="DefaultParagraphFont"/>
    <w:rsid w:val="00A658EA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658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1BCAE0F5ED3649A922CF4C0A0A2CE2" ma:contentTypeVersion="0" ma:contentTypeDescription="Create a new document." ma:contentTypeScope="" ma:versionID="ad1978f69ceb48e9c97eee50c28fb3f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19af4c5a713182d56a8ca0ecdd688e6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CE2A11-26EE-4048-9DBD-19C2E30098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278FA6-0FE3-49BD-A077-C14EF520D1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04EE76-9F78-4B0A-8066-632FB539D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Vry Education Group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chter, Susan Marie</dc:creator>
  <cp:keywords/>
  <dc:description/>
  <cp:lastModifiedBy>Goodman, Sharon</cp:lastModifiedBy>
  <cp:revision>9</cp:revision>
  <dcterms:created xsi:type="dcterms:W3CDTF">2022-02-02T01:36:00Z</dcterms:created>
  <dcterms:modified xsi:type="dcterms:W3CDTF">2022-02-03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1BCAE0F5ED3649A922CF4C0A0A2CE2</vt:lpwstr>
  </property>
</Properties>
</file>